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0EA52" w14:textId="77777777" w:rsidR="00FA0E0D" w:rsidRDefault="00B604FA">
      <w:pPr>
        <w:spacing w:after="158" w:line="259" w:lineRule="auto"/>
        <w:ind w:left="0" w:firstLine="0"/>
      </w:pPr>
      <w:r>
        <w:rPr>
          <w:b/>
          <w:sz w:val="28"/>
        </w:rPr>
        <w:t xml:space="preserve"> </w:t>
      </w:r>
    </w:p>
    <w:p w14:paraId="237A0509" w14:textId="77777777" w:rsidR="00FA0E0D" w:rsidRDefault="00B604FA">
      <w:pPr>
        <w:spacing w:after="159" w:line="259" w:lineRule="auto"/>
        <w:ind w:left="0" w:firstLine="0"/>
      </w:pPr>
      <w:r>
        <w:rPr>
          <w:b/>
          <w:sz w:val="28"/>
        </w:rPr>
        <w:t xml:space="preserve"> </w:t>
      </w:r>
    </w:p>
    <w:p w14:paraId="1B1FFB6B" w14:textId="77777777" w:rsidR="00FA0E0D" w:rsidRDefault="00B604FA">
      <w:pPr>
        <w:spacing w:after="124" w:line="259" w:lineRule="auto"/>
        <w:ind w:left="0" w:firstLine="0"/>
      </w:pPr>
      <w:r>
        <w:rPr>
          <w:b/>
          <w:sz w:val="28"/>
        </w:rPr>
        <w:t xml:space="preserve">Church Extension Fund </w:t>
      </w:r>
    </w:p>
    <w:p w14:paraId="34FD06D9" w14:textId="77777777" w:rsidR="00FA0E0D" w:rsidRDefault="00B604FA">
      <w:pPr>
        <w:spacing w:after="157" w:line="259" w:lineRule="auto"/>
        <w:ind w:left="0" w:firstLine="0"/>
      </w:pPr>
      <w:r>
        <w:t xml:space="preserve"> </w:t>
      </w:r>
    </w:p>
    <w:p w14:paraId="69FC778A" w14:textId="77777777" w:rsidR="00FA0E0D" w:rsidRDefault="00B604FA">
      <w:pPr>
        <w:ind w:left="-5"/>
      </w:pPr>
      <w:r>
        <w:t xml:space="preserve">First Friends Meeting: $8,000 (solar panels) </w:t>
      </w:r>
    </w:p>
    <w:p w14:paraId="1582D8A1" w14:textId="77777777" w:rsidR="00FA0E0D" w:rsidRDefault="00B604FA">
      <w:pPr>
        <w:ind w:left="-5"/>
      </w:pPr>
      <w:r>
        <w:t xml:space="preserve">Jamestown Friends Meeting: $4,000 (equipment for hybrid/blended worship) </w:t>
      </w:r>
    </w:p>
    <w:p w14:paraId="57BD56C1" w14:textId="77777777" w:rsidR="00FA0E0D" w:rsidRDefault="00B604FA">
      <w:pPr>
        <w:ind w:left="-5"/>
      </w:pPr>
      <w:r>
        <w:t>New Garden Meeting: $1,</w:t>
      </w:r>
      <w:r>
        <w:t xml:space="preserve">111 (equipment for outdoor worship and streaming worship services) </w:t>
      </w:r>
    </w:p>
    <w:p w14:paraId="15B601C8" w14:textId="77777777" w:rsidR="00FA0E0D" w:rsidRDefault="00B604FA">
      <w:pPr>
        <w:spacing w:line="259" w:lineRule="auto"/>
        <w:ind w:left="0" w:firstLine="0"/>
      </w:pPr>
      <w:r>
        <w:t xml:space="preserve"> </w:t>
      </w:r>
    </w:p>
    <w:p w14:paraId="026F1D11" w14:textId="4ED463E6" w:rsidR="00FA0E0D" w:rsidRDefault="00B604FA">
      <w:pPr>
        <w:ind w:left="-5"/>
      </w:pPr>
      <w:r>
        <w:t xml:space="preserve">Each meeting will </w:t>
      </w:r>
      <w:r>
        <w:t xml:space="preserve">report on the </w:t>
      </w:r>
      <w:r>
        <w:t>“</w:t>
      </w:r>
      <w:r>
        <w:t>success</w:t>
      </w:r>
      <w:r>
        <w:t>”</w:t>
      </w:r>
      <w:r>
        <w:t xml:space="preserve"> of their projects before the end of </w:t>
      </w:r>
      <w:r>
        <w:t xml:space="preserve">2021.  These reports will be shared with the fellowship list and posted on our website. </w:t>
      </w:r>
    </w:p>
    <w:sectPr w:rsidR="00FA0E0D">
      <w:pgSz w:w="15840" w:h="12240" w:orient="landscape"/>
      <w:pgMar w:top="1440" w:right="1149" w:bottom="1440" w:left="2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TA1NDQzNzMysjRR0lEKTi0uzszPAykwrAUAdKY4dSwAAAA="/>
  </w:docVars>
  <w:rsids>
    <w:rsidRoot w:val="00FA0E0D"/>
    <w:rsid w:val="00B604FA"/>
    <w:rsid w:val="00FA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8D97D"/>
  <w15:docId w15:val="{0FF5BD77-79F6-48D9-9B20-D76C2343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2" w:line="254" w:lineRule="auto"/>
      <w:ind w:left="10" w:hanging="10"/>
    </w:pPr>
    <w:rPr>
      <w:rFonts w:ascii="Garamond" w:eastAsia="Garamond" w:hAnsi="Garamond" w:cs="Garamond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ssey</dc:creator>
  <cp:keywords/>
  <cp:lastModifiedBy>Frank Massey</cp:lastModifiedBy>
  <cp:revision>2</cp:revision>
  <dcterms:created xsi:type="dcterms:W3CDTF">2021-11-08T15:22:00Z</dcterms:created>
  <dcterms:modified xsi:type="dcterms:W3CDTF">2021-11-08T15:22:00Z</dcterms:modified>
</cp:coreProperties>
</file>